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6C10" w:rsidRDefault="00E365E3" w:rsidP="00E365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30C06">
        <w:rPr>
          <w:noProof/>
        </w:rPr>
        <w:drawing>
          <wp:inline distT="0" distB="0" distL="0" distR="0" wp14:anchorId="4A187AC3" wp14:editId="282A6C79">
            <wp:extent cx="4401989" cy="1433945"/>
            <wp:effectExtent l="0" t="0" r="0" b="0"/>
            <wp:docPr id="1" name="Picture 1" descr="C:\Users\Sharon\Pictures\2017-18_white_fill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ron\Pictures\2017-18_white_fill (1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619" cy="14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65E3" w:rsidRPr="00E365E3" w:rsidRDefault="00E365E3" w:rsidP="00E365E3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365E3">
        <w:rPr>
          <w:rFonts w:ascii="Times New Roman" w:hAnsi="Times New Roman" w:cs="Times New Roman"/>
          <w:b/>
          <w:sz w:val="24"/>
          <w:szCs w:val="24"/>
          <w:u w:val="single"/>
        </w:rPr>
        <w:t>ASCC Meeting 11/13/2018 6:45 pm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rian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le 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ygnus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illy 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ylor 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ssa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risten (Advisor)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le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 meeting minutes from 11/6/2018. Motion passes </w:t>
      </w:r>
      <w:r w:rsidR="009A28F2">
        <w:rPr>
          <w:rFonts w:ascii="Times New Roman" w:hAnsi="Times New Roman" w:cs="Times New Roman"/>
          <w:sz w:val="24"/>
          <w:szCs w:val="24"/>
        </w:rPr>
        <w:t>6-0-0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3678C">
        <w:rPr>
          <w:rFonts w:ascii="Times New Roman" w:hAnsi="Times New Roman" w:cs="Times New Roman"/>
          <w:b/>
          <w:sz w:val="24"/>
          <w:szCs w:val="24"/>
        </w:rPr>
        <w:t xml:space="preserve">Reilly 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ident Updates</w:t>
      </w:r>
    </w:p>
    <w:p w:rsidR="009A28F2" w:rsidRDefault="009A28F2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on M.O.U with ASCC and </w:t>
      </w:r>
      <w:r w:rsidRPr="009A28F2">
        <w:rPr>
          <w:rFonts w:ascii="Times New Roman" w:hAnsi="Times New Roman" w:cs="Times New Roman"/>
          <w:noProof/>
          <w:sz w:val="24"/>
          <w:szCs w:val="24"/>
        </w:rPr>
        <w:t>OSA.</w:t>
      </w:r>
      <w:r>
        <w:rPr>
          <w:rFonts w:ascii="Times New Roman" w:hAnsi="Times New Roman" w:cs="Times New Roman"/>
          <w:sz w:val="24"/>
          <w:szCs w:val="24"/>
        </w:rPr>
        <w:t xml:space="preserve"> Motion passes 6-0-0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3678C">
        <w:rPr>
          <w:rFonts w:ascii="Times New Roman" w:hAnsi="Times New Roman" w:cs="Times New Roman"/>
          <w:sz w:val="24"/>
          <w:szCs w:val="24"/>
        </w:rPr>
        <w:t>Gearing up for Lobby Prep.</w:t>
      </w:r>
      <w:r w:rsidR="009A28F2">
        <w:rPr>
          <w:rFonts w:ascii="Times New Roman" w:hAnsi="Times New Roman" w:cs="Times New Roman"/>
          <w:sz w:val="24"/>
          <w:szCs w:val="24"/>
        </w:rPr>
        <w:t xml:space="preserve"> Wok on </w:t>
      </w:r>
      <w:r w:rsidR="009A28F2" w:rsidRPr="009A28F2">
        <w:rPr>
          <w:rFonts w:ascii="Times New Roman" w:hAnsi="Times New Roman" w:cs="Times New Roman"/>
          <w:noProof/>
          <w:sz w:val="24"/>
          <w:szCs w:val="24"/>
        </w:rPr>
        <w:t>creatin</w:t>
      </w:r>
      <w:r w:rsidR="009A28F2">
        <w:rPr>
          <w:rFonts w:ascii="Times New Roman" w:hAnsi="Times New Roman" w:cs="Times New Roman"/>
          <w:noProof/>
          <w:sz w:val="24"/>
          <w:szCs w:val="24"/>
        </w:rPr>
        <w:t>g</w:t>
      </w:r>
      <w:r w:rsidR="009A28F2">
        <w:rPr>
          <w:rFonts w:ascii="Times New Roman" w:hAnsi="Times New Roman" w:cs="Times New Roman"/>
          <w:sz w:val="24"/>
          <w:szCs w:val="24"/>
        </w:rPr>
        <w:t xml:space="preserve"> an outline with the students for Lobby Day. Will provide some snacks for Lobby Prep Day. 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d of Term 1:1’s.  </w:t>
      </w:r>
      <w:r w:rsidRPr="005F4918">
        <w:rPr>
          <w:rFonts w:ascii="Times New Roman" w:hAnsi="Times New Roman" w:cs="Times New Roman"/>
          <w:noProof/>
          <w:sz w:val="24"/>
          <w:szCs w:val="24"/>
        </w:rPr>
        <w:t>Check</w:t>
      </w:r>
      <w:r w:rsidR="005F4918">
        <w:rPr>
          <w:rFonts w:ascii="Times New Roman" w:hAnsi="Times New Roman" w:cs="Times New Roman"/>
          <w:noProof/>
          <w:sz w:val="24"/>
          <w:szCs w:val="24"/>
        </w:rPr>
        <w:t>-</w:t>
      </w:r>
      <w:r w:rsidRPr="005F4918">
        <w:rPr>
          <w:rFonts w:ascii="Times New Roman" w:hAnsi="Times New Roman" w:cs="Times New Roman"/>
          <w:noProof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set-ups with Kristen 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3678C">
        <w:rPr>
          <w:rFonts w:ascii="Times New Roman" w:hAnsi="Times New Roman" w:cs="Times New Roman"/>
          <w:b/>
          <w:sz w:val="24"/>
          <w:szCs w:val="24"/>
        </w:rPr>
        <w:t xml:space="preserve">Taylor 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3678C">
        <w:rPr>
          <w:rFonts w:ascii="Times New Roman" w:hAnsi="Times New Roman" w:cs="Times New Roman"/>
          <w:sz w:val="24"/>
          <w:szCs w:val="24"/>
        </w:rPr>
        <w:t xml:space="preserve">SFC Update </w:t>
      </w:r>
    </w:p>
    <w:p w:rsidR="009A28F2" w:rsidRDefault="009A28F2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ition changes within SFC. Out two positions. Club coordinator and Treasurer at end of the </w:t>
      </w:r>
      <w:r w:rsidRPr="009A28F2">
        <w:rPr>
          <w:rFonts w:ascii="Times New Roman" w:hAnsi="Times New Roman" w:cs="Times New Roman"/>
          <w:noProof/>
          <w:sz w:val="24"/>
          <w:szCs w:val="24"/>
        </w:rPr>
        <w:t>term</w:t>
      </w:r>
      <w:r>
        <w:rPr>
          <w:rFonts w:ascii="Times New Roman" w:hAnsi="Times New Roman" w:cs="Times New Roman"/>
          <w:sz w:val="24"/>
          <w:szCs w:val="24"/>
        </w:rPr>
        <w:t>. Taylor will run advertising November 29</w:t>
      </w:r>
      <w:r w:rsidRPr="009A28F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-30</w:t>
      </w:r>
      <w:r w:rsidRPr="009A28F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 the two vacant positions. Will move committee Secretary to Club Coordinator.</w:t>
      </w:r>
    </w:p>
    <w:p w:rsidR="009A28F2" w:rsidRDefault="009A28F2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A28F2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 Started up club training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Presidents meetings and treasurer </w:t>
      </w:r>
      <w:r w:rsidR="00071EAC">
        <w:rPr>
          <w:rFonts w:ascii="Times New Roman" w:hAnsi="Times New Roman" w:cs="Times New Roman"/>
          <w:noProof/>
          <w:sz w:val="24"/>
          <w:szCs w:val="24"/>
        </w:rPr>
        <w:t>meetings.</w:t>
      </w:r>
    </w:p>
    <w:p w:rsidR="009A28F2" w:rsidRPr="0013678C" w:rsidRDefault="009A28F2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ygnus 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gislative Update </w:t>
      </w:r>
    </w:p>
    <w:p w:rsidR="00071EAC" w:rsidRDefault="00071EAC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CC is this weekend. Four students including Cygnus. </w:t>
      </w:r>
    </w:p>
    <w:p w:rsidR="00071EAC" w:rsidRDefault="00071EAC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71EAC" w:rsidRPr="00071EAC" w:rsidRDefault="00071EA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1EAC">
        <w:rPr>
          <w:rFonts w:ascii="Times New Roman" w:hAnsi="Times New Roman" w:cs="Times New Roman"/>
          <w:b/>
          <w:sz w:val="24"/>
          <w:szCs w:val="24"/>
        </w:rPr>
        <w:t>Tessa</w:t>
      </w:r>
    </w:p>
    <w:p w:rsidR="00071EAC" w:rsidRDefault="0011263D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ubs have been asking to put</w:t>
      </w:r>
      <w:r w:rsidR="00071EAC">
        <w:rPr>
          <w:rFonts w:ascii="Times New Roman" w:hAnsi="Times New Roman" w:cs="Times New Roman"/>
          <w:sz w:val="24"/>
          <w:szCs w:val="24"/>
        </w:rPr>
        <w:t xml:space="preserve"> club meeting times on Beaver Tracks. Have had to respectfully decline </w:t>
      </w:r>
      <w:r w:rsidR="00071EAC">
        <w:rPr>
          <w:rFonts w:ascii="Times New Roman" w:hAnsi="Times New Roman" w:cs="Times New Roman"/>
          <w:noProof/>
          <w:sz w:val="24"/>
          <w:szCs w:val="24"/>
        </w:rPr>
        <w:t>to put</w:t>
      </w:r>
      <w:r w:rsidR="00071EAC">
        <w:rPr>
          <w:rFonts w:ascii="Times New Roman" w:hAnsi="Times New Roman" w:cs="Times New Roman"/>
          <w:sz w:val="24"/>
          <w:szCs w:val="24"/>
        </w:rPr>
        <w:t xml:space="preserve"> them on.</w:t>
      </w:r>
    </w:p>
    <w:p w:rsidR="00071EAC" w:rsidRDefault="00071EAC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ing creating a club resource document/flier for the future.</w:t>
      </w:r>
    </w:p>
    <w:p w:rsidR="001D252F" w:rsidRDefault="001D252F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ll redesign layout for Beaver Tracks for next term to create a separate section for club information. </w:t>
      </w:r>
    </w:p>
    <w:p w:rsidR="001D252F" w:rsidRDefault="001D252F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1D252F" w:rsidRPr="001472D1" w:rsidRDefault="001D252F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472D1">
        <w:rPr>
          <w:rFonts w:ascii="Times New Roman" w:hAnsi="Times New Roman" w:cs="Times New Roman"/>
          <w:b/>
          <w:sz w:val="24"/>
          <w:szCs w:val="24"/>
        </w:rPr>
        <w:t>Brian</w:t>
      </w:r>
    </w:p>
    <w:p w:rsidR="001D252F" w:rsidRDefault="001D252F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de fliers for a </w:t>
      </w:r>
      <w:r w:rsidRPr="001D252F">
        <w:rPr>
          <w:rFonts w:ascii="Times New Roman" w:hAnsi="Times New Roman" w:cs="Times New Roman"/>
          <w:noProof/>
          <w:sz w:val="24"/>
          <w:szCs w:val="24"/>
        </w:rPr>
        <w:t>food</w:t>
      </w:r>
      <w:r>
        <w:rPr>
          <w:rFonts w:ascii="Times New Roman" w:hAnsi="Times New Roman" w:cs="Times New Roman"/>
          <w:sz w:val="24"/>
          <w:szCs w:val="24"/>
        </w:rPr>
        <w:t xml:space="preserve"> drive for Food Pantry. One flier is to address the drive. </w:t>
      </w:r>
      <w:r>
        <w:rPr>
          <w:rFonts w:ascii="Times New Roman" w:hAnsi="Times New Roman" w:cs="Times New Roman"/>
          <w:noProof/>
          <w:sz w:val="24"/>
          <w:szCs w:val="24"/>
        </w:rPr>
        <w:t>The s</w:t>
      </w:r>
      <w:r w:rsidRPr="001D252F">
        <w:rPr>
          <w:rFonts w:ascii="Times New Roman" w:hAnsi="Times New Roman" w:cs="Times New Roman"/>
          <w:noProof/>
          <w:sz w:val="24"/>
          <w:szCs w:val="24"/>
        </w:rPr>
        <w:t>econd</w:t>
      </w:r>
      <w:r>
        <w:rPr>
          <w:rFonts w:ascii="Times New Roman" w:hAnsi="Times New Roman" w:cs="Times New Roman"/>
          <w:sz w:val="24"/>
          <w:szCs w:val="24"/>
        </w:rPr>
        <w:t xml:space="preserve"> flier contains a </w:t>
      </w:r>
      <w:r w:rsidRPr="001D252F">
        <w:rPr>
          <w:rFonts w:ascii="Times New Roman" w:hAnsi="Times New Roman" w:cs="Times New Roman"/>
          <w:noProof/>
          <w:sz w:val="24"/>
          <w:szCs w:val="24"/>
        </w:rPr>
        <w:t>list</w:t>
      </w:r>
      <w:r>
        <w:rPr>
          <w:rFonts w:ascii="Times New Roman" w:hAnsi="Times New Roman" w:cs="Times New Roman"/>
          <w:sz w:val="24"/>
          <w:szCs w:val="24"/>
        </w:rPr>
        <w:t xml:space="preserve"> of items for people to donate. </w:t>
      </w:r>
    </w:p>
    <w:p w:rsidR="001D252F" w:rsidRDefault="001D252F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ing with inside sources </w:t>
      </w:r>
    </w:p>
    <w:p w:rsidR="001D252F" w:rsidRDefault="001472D1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lia, </w:t>
      </w:r>
      <w:r w:rsidR="001D252F">
        <w:rPr>
          <w:rFonts w:ascii="Times New Roman" w:hAnsi="Times New Roman" w:cs="Times New Roman"/>
          <w:sz w:val="24"/>
          <w:szCs w:val="24"/>
        </w:rPr>
        <w:t xml:space="preserve">COCC Internal Affairs coordinator can meet with Brian to address food pantry cooperation. </w:t>
      </w:r>
    </w:p>
    <w:p w:rsidR="00F870AD" w:rsidRDefault="00F870AD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870AD" w:rsidRDefault="00F870AD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870AD">
        <w:rPr>
          <w:rFonts w:ascii="Times New Roman" w:hAnsi="Times New Roman" w:cs="Times New Roman"/>
          <w:b/>
          <w:sz w:val="24"/>
          <w:szCs w:val="24"/>
        </w:rPr>
        <w:t>Cole</w:t>
      </w:r>
    </w:p>
    <w:p w:rsidR="00F870AD" w:rsidRPr="00F870AD" w:rsidRDefault="00F870AD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d the </w:t>
      </w:r>
      <w:r w:rsidRPr="00F870AD">
        <w:rPr>
          <w:rFonts w:ascii="Times New Roman" w:hAnsi="Times New Roman" w:cs="Times New Roman"/>
          <w:noProof/>
          <w:sz w:val="24"/>
          <w:szCs w:val="24"/>
        </w:rPr>
        <w:t>Student</w:t>
      </w:r>
      <w:r>
        <w:rPr>
          <w:rFonts w:ascii="Times New Roman" w:hAnsi="Times New Roman" w:cs="Times New Roman"/>
          <w:sz w:val="24"/>
          <w:szCs w:val="24"/>
        </w:rPr>
        <w:t xml:space="preserve"> Survey. Includes questions from ASCC, Programming Board, SFC, and Cascades Adventures. Will go out to undergrad and grad students. Created QR Code to be scanned for online survey. </w:t>
      </w:r>
    </w:p>
    <w:p w:rsidR="00F870AD" w:rsidRDefault="00F870AD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3678C">
        <w:rPr>
          <w:rFonts w:ascii="Times New Roman" w:hAnsi="Times New Roman" w:cs="Times New Roman"/>
          <w:b/>
          <w:sz w:val="24"/>
          <w:szCs w:val="24"/>
        </w:rPr>
        <w:t xml:space="preserve">Kristen </w:t>
      </w:r>
    </w:p>
    <w:p w:rsidR="0013678C" w:rsidRDefault="0013678C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visor Update </w:t>
      </w:r>
    </w:p>
    <w:p w:rsidR="00F870AD" w:rsidRDefault="00F870AD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ic Needs Statement for a </w:t>
      </w:r>
      <w:r w:rsidRPr="00F870AD">
        <w:rPr>
          <w:rFonts w:ascii="Times New Roman" w:hAnsi="Times New Roman" w:cs="Times New Roman"/>
          <w:noProof/>
          <w:sz w:val="24"/>
          <w:szCs w:val="24"/>
        </w:rPr>
        <w:t>potenti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70AD">
        <w:rPr>
          <w:rFonts w:ascii="Times New Roman" w:hAnsi="Times New Roman" w:cs="Times New Roman"/>
          <w:noProof/>
          <w:sz w:val="24"/>
          <w:szCs w:val="24"/>
        </w:rPr>
        <w:t>add-on</w:t>
      </w:r>
      <w:r>
        <w:rPr>
          <w:rFonts w:ascii="Times New Roman" w:hAnsi="Times New Roman" w:cs="Times New Roman"/>
          <w:sz w:val="24"/>
          <w:szCs w:val="24"/>
        </w:rPr>
        <w:t xml:space="preserve"> for student Syllabi </w:t>
      </w:r>
    </w:p>
    <w:p w:rsidR="00BB36F4" w:rsidRDefault="00BB36F4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urs and working in the </w:t>
      </w:r>
      <w:r w:rsidRPr="00BB36F4">
        <w:rPr>
          <w:rFonts w:ascii="Times New Roman" w:hAnsi="Times New Roman" w:cs="Times New Roman"/>
          <w:noProof/>
          <w:sz w:val="24"/>
          <w:szCs w:val="24"/>
        </w:rPr>
        <w:t>office</w:t>
      </w:r>
      <w:r w:rsidR="00C469FD">
        <w:rPr>
          <w:rFonts w:ascii="Times New Roman" w:hAnsi="Times New Roman" w:cs="Times New Roman"/>
          <w:sz w:val="24"/>
          <w:szCs w:val="24"/>
        </w:rPr>
        <w:t xml:space="preserve"> over the w</w:t>
      </w:r>
      <w:r>
        <w:rPr>
          <w:rFonts w:ascii="Times New Roman" w:hAnsi="Times New Roman" w:cs="Times New Roman"/>
          <w:sz w:val="24"/>
          <w:szCs w:val="24"/>
        </w:rPr>
        <w:t xml:space="preserve">inter break. </w:t>
      </w:r>
      <w:r w:rsidR="00101017">
        <w:rPr>
          <w:rFonts w:ascii="Times New Roman" w:hAnsi="Times New Roman" w:cs="Times New Roman"/>
          <w:sz w:val="24"/>
          <w:szCs w:val="24"/>
        </w:rPr>
        <w:t xml:space="preserve">Create </w:t>
      </w:r>
      <w:r w:rsidR="00BE6B6E">
        <w:rPr>
          <w:rFonts w:ascii="Times New Roman" w:hAnsi="Times New Roman" w:cs="Times New Roman"/>
          <w:sz w:val="24"/>
          <w:szCs w:val="24"/>
        </w:rPr>
        <w:t xml:space="preserve">a </w:t>
      </w:r>
      <w:r w:rsidR="00101017" w:rsidRPr="00BE6B6E">
        <w:rPr>
          <w:rFonts w:ascii="Times New Roman" w:hAnsi="Times New Roman" w:cs="Times New Roman"/>
          <w:noProof/>
          <w:sz w:val="24"/>
          <w:szCs w:val="24"/>
        </w:rPr>
        <w:t>scheduling</w:t>
      </w:r>
      <w:r w:rsidR="00101017">
        <w:rPr>
          <w:rFonts w:ascii="Times New Roman" w:hAnsi="Times New Roman" w:cs="Times New Roman"/>
          <w:sz w:val="24"/>
          <w:szCs w:val="24"/>
        </w:rPr>
        <w:t xml:space="preserve"> system with Kristen if needing to put in work over break. </w:t>
      </w:r>
    </w:p>
    <w:p w:rsidR="00E8347D" w:rsidRDefault="00E8347D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ter Safe Zone training for ASCC-SFC. December 12</w:t>
      </w:r>
      <w:r w:rsidRPr="00E8347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16118">
        <w:rPr>
          <w:rFonts w:ascii="Times New Roman" w:hAnsi="Times New Roman" w:cs="Times New Roman"/>
          <w:sz w:val="24"/>
          <w:szCs w:val="24"/>
        </w:rPr>
        <w:t xml:space="preserve"> </w:t>
      </w:r>
      <w:r w:rsidR="000B2080">
        <w:rPr>
          <w:rFonts w:ascii="Times New Roman" w:hAnsi="Times New Roman" w:cs="Times New Roman"/>
          <w:sz w:val="24"/>
          <w:szCs w:val="24"/>
        </w:rPr>
        <w:t>8am-11am</w:t>
      </w:r>
    </w:p>
    <w:p w:rsidR="00C24604" w:rsidRDefault="00C24604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C24604" w:rsidRDefault="00531985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Vote to end meeting at 7:28 pm. Motion passes 6-0-0. </w:t>
      </w:r>
    </w:p>
    <w:p w:rsidR="00BB36F4" w:rsidRDefault="00BB36F4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870AD" w:rsidRDefault="00F870AD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1472D1" w:rsidRPr="0013678C" w:rsidRDefault="001472D1" w:rsidP="001367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1472D1" w:rsidRPr="001367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rcwMjU0NrM0tjRQ0lEKTi0uzszPAykwrgUApfJ7VCwAAAA="/>
  </w:docVars>
  <w:rsids>
    <w:rsidRoot w:val="00E365E3"/>
    <w:rsid w:val="00071EAC"/>
    <w:rsid w:val="000B2080"/>
    <w:rsid w:val="00101017"/>
    <w:rsid w:val="0011263D"/>
    <w:rsid w:val="001300CA"/>
    <w:rsid w:val="0013678C"/>
    <w:rsid w:val="001472D1"/>
    <w:rsid w:val="001D252F"/>
    <w:rsid w:val="00326C10"/>
    <w:rsid w:val="00516118"/>
    <w:rsid w:val="00531985"/>
    <w:rsid w:val="005F4918"/>
    <w:rsid w:val="009A28F2"/>
    <w:rsid w:val="00A47181"/>
    <w:rsid w:val="00B51A1F"/>
    <w:rsid w:val="00BB36F4"/>
    <w:rsid w:val="00BD2E87"/>
    <w:rsid w:val="00BE6B6E"/>
    <w:rsid w:val="00C24604"/>
    <w:rsid w:val="00C469FD"/>
    <w:rsid w:val="00DE6B1D"/>
    <w:rsid w:val="00E365E3"/>
    <w:rsid w:val="00E8347D"/>
    <w:rsid w:val="00EC588F"/>
    <w:rsid w:val="00F87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D8E901-3F98-45F1-BD46-F30B88B8B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CE733183-4882-497D-8D1D-ED078B39F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3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Sharon</cp:lastModifiedBy>
  <cp:revision>21</cp:revision>
  <dcterms:created xsi:type="dcterms:W3CDTF">2018-11-14T00:10:00Z</dcterms:created>
  <dcterms:modified xsi:type="dcterms:W3CDTF">2018-11-20T23:22:00Z</dcterms:modified>
</cp:coreProperties>
</file>